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DCF16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5C9A7A8C" w14:textId="77777777" w:rsidR="00195481" w:rsidRDefault="00195481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3EF52D34" w14:textId="77777777" w:rsidR="004E14FA" w:rsidRDefault="004E14FA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36"/>
          <w:szCs w:val="36"/>
          <w:lang w:eastAsia="hu-HU"/>
        </w:rPr>
      </w:pPr>
    </w:p>
    <w:p w14:paraId="486E3996" w14:textId="6470302D" w:rsidR="004C1020" w:rsidRPr="00EB3AB3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36"/>
          <w:szCs w:val="36"/>
          <w:lang w:eastAsia="hu-HU"/>
        </w:rPr>
      </w:pPr>
      <w:r w:rsidRPr="00EB3AB3">
        <w:rPr>
          <w:rFonts w:ascii="Times New Roman" w:eastAsia="Times New Roman" w:hAnsi="Times New Roman" w:cs="Times New Roman"/>
          <w:b/>
          <w:smallCaps/>
          <w:spacing w:val="30"/>
          <w:sz w:val="36"/>
          <w:szCs w:val="36"/>
          <w:lang w:eastAsia="hu-HU"/>
        </w:rPr>
        <w:t>Jelentkezési lap</w:t>
      </w:r>
    </w:p>
    <w:p w14:paraId="601D0957" w14:textId="77777777" w:rsidR="00EB3AB3" w:rsidRP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8"/>
          <w:szCs w:val="28"/>
          <w:lang w:eastAsia="hu-HU"/>
        </w:rPr>
      </w:pPr>
    </w:p>
    <w:p w14:paraId="47A40AFB" w14:textId="2435B824" w:rsidR="004C1020" w:rsidRPr="004C1020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RÖMI VERSENY – HUNGARIKUM LIGET</w:t>
      </w:r>
    </w:p>
    <w:p w14:paraId="7B4610B4" w14:textId="6397C35B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0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</w:t>
      </w:r>
      <w:r w:rsidR="009A718E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. </w:t>
      </w:r>
      <w:r w:rsidR="00EB3AB3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november 1</w:t>
      </w:r>
      <w:r w:rsidR="009A718E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6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</w:t>
      </w:r>
    </w:p>
    <w:p w14:paraId="49FBBB35" w14:textId="77777777" w:rsid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3C388ED7" w14:textId="6BB9612D" w:rsidR="00EB3AB3" w:rsidRPr="00145717" w:rsidRDefault="003F50EB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</w:pPr>
      <w:r w:rsidRPr="00145717"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  <w:t>Csapat</w:t>
      </w:r>
      <w:r w:rsidR="005A6B46" w:rsidRPr="00145717"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  <w:t>v</w:t>
      </w:r>
      <w:r w:rsidR="00EB3AB3" w:rsidRPr="00145717">
        <w:rPr>
          <w:rFonts w:ascii="Times New Roman" w:eastAsia="Times New Roman" w:hAnsi="Times New Roman" w:cs="Times New Roman"/>
          <w:b/>
          <w:bCs/>
          <w:spacing w:val="30"/>
          <w:sz w:val="28"/>
          <w:szCs w:val="28"/>
          <w:lang w:eastAsia="hu-HU"/>
        </w:rPr>
        <w:t>erseny</w:t>
      </w:r>
    </w:p>
    <w:p w14:paraId="188C064B" w14:textId="77777777" w:rsid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03FE01CA" w14:textId="77777777" w:rsidR="00EB3AB3" w:rsidRDefault="00EB3AB3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7"/>
        <w:gridCol w:w="7221"/>
      </w:tblGrid>
      <w:tr w:rsidR="00EB3AB3" w14:paraId="2B64CE38" w14:textId="77777777" w:rsidTr="00843BB9">
        <w:trPr>
          <w:trHeight w:hRule="exact" w:val="624"/>
        </w:trPr>
        <w:tc>
          <w:tcPr>
            <w:tcW w:w="2689" w:type="dxa"/>
          </w:tcPr>
          <w:p w14:paraId="014F00B2" w14:textId="767818F0" w:rsidR="00EB3AB3" w:rsidRDefault="00843BB9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CSAPAT NEVE</w:t>
            </w:r>
          </w:p>
        </w:tc>
        <w:tc>
          <w:tcPr>
            <w:tcW w:w="6939" w:type="dxa"/>
          </w:tcPr>
          <w:p w14:paraId="4EDA6516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715817B6" w14:textId="77777777" w:rsidTr="00843BB9">
        <w:trPr>
          <w:trHeight w:hRule="exact" w:val="624"/>
        </w:trPr>
        <w:tc>
          <w:tcPr>
            <w:tcW w:w="2689" w:type="dxa"/>
          </w:tcPr>
          <w:p w14:paraId="5547F563" w14:textId="46C6CDC3" w:rsidR="00EB3AB3" w:rsidRDefault="00843BB9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TELEPÜLÉS</w:t>
            </w:r>
          </w:p>
        </w:tc>
        <w:tc>
          <w:tcPr>
            <w:tcW w:w="6939" w:type="dxa"/>
          </w:tcPr>
          <w:p w14:paraId="449DB5E6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2AB09DD7" w14:textId="77777777" w:rsidTr="003F50EB">
        <w:trPr>
          <w:trHeight w:hRule="exact" w:val="2401"/>
        </w:trPr>
        <w:tc>
          <w:tcPr>
            <w:tcW w:w="2689" w:type="dxa"/>
          </w:tcPr>
          <w:p w14:paraId="3BF9BABA" w14:textId="77777777" w:rsidR="00EB3AB3" w:rsidRDefault="00843BB9" w:rsidP="00843BB9">
            <w:pPr>
              <w:spacing w:before="120"/>
              <w:jc w:val="center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CSAPATTAGOK NEVE</w:t>
            </w:r>
          </w:p>
          <w:p w14:paraId="5B92952E" w14:textId="39FA09C8" w:rsidR="00843BB9" w:rsidRPr="00843BB9" w:rsidRDefault="00843BB9" w:rsidP="003F50EB">
            <w:pPr>
              <w:spacing w:before="120"/>
              <w:jc w:val="center"/>
              <w:rPr>
                <w:rFonts w:ascii="Times New Roman" w:eastAsia="Times New Roman" w:hAnsi="Times New Roman" w:cs="Times New Roman"/>
                <w:spacing w:val="30"/>
                <w:sz w:val="20"/>
                <w:szCs w:val="20"/>
                <w:lang w:eastAsia="hu-HU"/>
              </w:rPr>
            </w:pPr>
            <w:r w:rsidRPr="00843BB9">
              <w:rPr>
                <w:rFonts w:ascii="Times New Roman" w:eastAsia="Times New Roman" w:hAnsi="Times New Roman" w:cs="Times New Roman"/>
                <w:spacing w:val="30"/>
                <w:sz w:val="20"/>
                <w:szCs w:val="20"/>
                <w:lang w:eastAsia="hu-HU"/>
              </w:rPr>
              <w:t>(Kérjük olvashatóan írni</w:t>
            </w:r>
            <w:r w:rsidR="003F50EB">
              <w:rPr>
                <w:rFonts w:ascii="Times New Roman" w:eastAsia="Times New Roman" w:hAnsi="Times New Roman" w:cs="Times New Roman"/>
                <w:spacing w:val="30"/>
                <w:sz w:val="20"/>
                <w:szCs w:val="20"/>
                <w:lang w:eastAsia="hu-HU"/>
              </w:rPr>
              <w:t>!</w:t>
            </w:r>
            <w:r w:rsidRPr="00843BB9">
              <w:rPr>
                <w:rFonts w:ascii="Times New Roman" w:eastAsia="Times New Roman" w:hAnsi="Times New Roman" w:cs="Times New Roman"/>
                <w:spacing w:val="30"/>
                <w:sz w:val="20"/>
                <w:szCs w:val="20"/>
                <w:lang w:eastAsia="hu-HU"/>
              </w:rPr>
              <w:t>)</w:t>
            </w:r>
          </w:p>
        </w:tc>
        <w:tc>
          <w:tcPr>
            <w:tcW w:w="6939" w:type="dxa"/>
          </w:tcPr>
          <w:p w14:paraId="6B19FBDD" w14:textId="7CD9FC5A" w:rsidR="00EB3AB3" w:rsidRDefault="00843BB9" w:rsidP="003F50EB">
            <w:pPr>
              <w:spacing w:before="240" w:after="24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1………………………………………………………………….</w:t>
            </w:r>
          </w:p>
          <w:p w14:paraId="4D068FDB" w14:textId="51B2FF15" w:rsidR="00843BB9" w:rsidRDefault="00843BB9" w:rsidP="00843BB9">
            <w:pPr>
              <w:spacing w:before="120" w:after="24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2………………………………………………………………….</w:t>
            </w:r>
          </w:p>
          <w:p w14:paraId="14C4C533" w14:textId="5AF0A22B" w:rsidR="00843BB9" w:rsidRDefault="00843BB9" w:rsidP="00843BB9">
            <w:pPr>
              <w:spacing w:before="120" w:after="24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3………………………………………………………………….</w:t>
            </w:r>
          </w:p>
          <w:p w14:paraId="2171ED7D" w14:textId="5B5950DA" w:rsidR="00843BB9" w:rsidRDefault="00843BB9" w:rsidP="00843BB9">
            <w:pPr>
              <w:spacing w:before="120" w:after="24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4……………………………………………………………</w:t>
            </w:r>
            <w:proofErr w:type="gramStart"/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…….</w:t>
            </w:r>
            <w:proofErr w:type="gramEnd"/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.</w:t>
            </w:r>
          </w:p>
        </w:tc>
      </w:tr>
      <w:tr w:rsidR="00843BB9" w14:paraId="540C27F1" w14:textId="77777777" w:rsidTr="00843BB9">
        <w:trPr>
          <w:trHeight w:hRule="exact" w:val="624"/>
        </w:trPr>
        <w:tc>
          <w:tcPr>
            <w:tcW w:w="2689" w:type="dxa"/>
          </w:tcPr>
          <w:p w14:paraId="20AE3108" w14:textId="57CE4454" w:rsidR="00843BB9" w:rsidRDefault="00843BB9" w:rsidP="00843BB9">
            <w:pPr>
              <w:spacing w:before="120"/>
              <w:ind w:right="-395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TELEFONSZÁM*</w:t>
            </w:r>
          </w:p>
        </w:tc>
        <w:tc>
          <w:tcPr>
            <w:tcW w:w="6939" w:type="dxa"/>
          </w:tcPr>
          <w:p w14:paraId="559BC61D" w14:textId="77777777" w:rsidR="00843BB9" w:rsidRDefault="00843BB9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  <w:tr w:rsidR="00EB3AB3" w14:paraId="003A0673" w14:textId="77777777" w:rsidTr="00843BB9">
        <w:trPr>
          <w:trHeight w:hRule="exact" w:val="624"/>
        </w:trPr>
        <w:tc>
          <w:tcPr>
            <w:tcW w:w="2689" w:type="dxa"/>
          </w:tcPr>
          <w:p w14:paraId="54A41B3E" w14:textId="7C9B5F00" w:rsidR="00EB3AB3" w:rsidRDefault="00EB3AB3" w:rsidP="00EB3AB3">
            <w:pPr>
              <w:spacing w:before="120"/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EMAIL-CÍM</w:t>
            </w:r>
            <w:r w:rsidR="00843BB9"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  <w:t>*</w:t>
            </w:r>
          </w:p>
        </w:tc>
        <w:tc>
          <w:tcPr>
            <w:tcW w:w="6939" w:type="dxa"/>
          </w:tcPr>
          <w:p w14:paraId="36B60712" w14:textId="77777777" w:rsidR="00EB3AB3" w:rsidRDefault="00EB3AB3" w:rsidP="00EB3AB3">
            <w:pPr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  <w:lang w:eastAsia="hu-HU"/>
              </w:rPr>
            </w:pPr>
          </w:p>
        </w:tc>
      </w:tr>
    </w:tbl>
    <w:p w14:paraId="1FDF5C22" w14:textId="77777777" w:rsidR="00EB3AB3" w:rsidRDefault="00EB3AB3" w:rsidP="00EB3AB3">
      <w:pPr>
        <w:spacing w:after="0" w:line="240" w:lineRule="auto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3B250D88" w14:textId="5E4F9CA3" w:rsidR="00843BB9" w:rsidRPr="00843BB9" w:rsidRDefault="00843BB9" w:rsidP="00EB3AB3">
      <w:pPr>
        <w:spacing w:after="0" w:line="240" w:lineRule="auto"/>
        <w:rPr>
          <w:rFonts w:ascii="Times New Roman" w:eastAsia="Times New Roman" w:hAnsi="Times New Roman" w:cs="Times New Roman"/>
          <w:spacing w:val="30"/>
          <w:lang w:eastAsia="hu-HU"/>
        </w:rPr>
      </w:pPr>
      <w:r w:rsidRPr="00843BB9">
        <w:rPr>
          <w:rFonts w:ascii="Times New Roman" w:eastAsia="Times New Roman" w:hAnsi="Times New Roman" w:cs="Times New Roman"/>
          <w:spacing w:val="30"/>
          <w:lang w:eastAsia="hu-HU"/>
        </w:rPr>
        <w:t>*-</w:t>
      </w:r>
      <w:proofErr w:type="spellStart"/>
      <w:r w:rsidRPr="00843BB9">
        <w:rPr>
          <w:rFonts w:ascii="Times New Roman" w:eastAsia="Times New Roman" w:hAnsi="Times New Roman" w:cs="Times New Roman"/>
          <w:spacing w:val="30"/>
          <w:lang w:eastAsia="hu-HU"/>
        </w:rPr>
        <w:t>gal</w:t>
      </w:r>
      <w:proofErr w:type="spellEnd"/>
      <w:r w:rsidRPr="00843BB9">
        <w:rPr>
          <w:rFonts w:ascii="Times New Roman" w:eastAsia="Times New Roman" w:hAnsi="Times New Roman" w:cs="Times New Roman"/>
          <w:spacing w:val="30"/>
          <w:lang w:eastAsia="hu-HU"/>
        </w:rPr>
        <w:t xml:space="preserve"> megjelölt adatnál a csapat egy tagjának/képviselőjének elérhetőségét kérjük </w:t>
      </w:r>
      <w:r w:rsidR="003F50EB">
        <w:rPr>
          <w:rFonts w:ascii="Times New Roman" w:eastAsia="Times New Roman" w:hAnsi="Times New Roman" w:cs="Times New Roman"/>
          <w:spacing w:val="30"/>
          <w:lang w:eastAsia="hu-HU"/>
        </w:rPr>
        <w:t>megadni.</w:t>
      </w:r>
    </w:p>
    <w:p w14:paraId="612DB6FE" w14:textId="77777777" w:rsidR="005D00E6" w:rsidRDefault="005D00E6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2888C1B" w14:textId="77777777" w:rsidR="00EB3AB3" w:rsidRPr="004C1020" w:rsidRDefault="00EB3AB3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158F820" w14:textId="203243BE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Kelt: ........</w:t>
      </w:r>
      <w:r w:rsidR="005D00E6">
        <w:rPr>
          <w:rFonts w:ascii="Times New Roman" w:eastAsia="Times New Roman" w:hAnsi="Times New Roman" w:cs="Times New Roman"/>
          <w:sz w:val="24"/>
          <w:szCs w:val="24"/>
          <w:lang w:eastAsia="hu-HU"/>
        </w:rPr>
        <w:t>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, 20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9A718E">
        <w:rPr>
          <w:rFonts w:ascii="Times New Roman" w:eastAsia="Times New Roman" w:hAnsi="Times New Roman" w:cs="Times New Roman"/>
          <w:sz w:val="24"/>
          <w:szCs w:val="24"/>
          <w:lang w:eastAsia="hu-HU"/>
        </w:rPr>
        <w:t>5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 ...................................</w:t>
      </w:r>
    </w:p>
    <w:p w14:paraId="427B66C9" w14:textId="77777777" w:rsidR="00EB3AB3" w:rsidRDefault="00EB3AB3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2E02B0E" w14:textId="77777777" w:rsidR="00843BB9" w:rsidRDefault="00843BB9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D33D164" w14:textId="6B714139" w:rsidR="004C1020" w:rsidRPr="004C1020" w:rsidRDefault="004C1020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</w:t>
      </w:r>
    </w:p>
    <w:p w14:paraId="47F4ED94" w14:textId="521785B5" w:rsidR="004C1020" w:rsidRPr="004C1020" w:rsidRDefault="004C1020" w:rsidP="00843BB9">
      <w:pPr>
        <w:spacing w:after="0" w:line="36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...................</w:t>
      </w:r>
      <w:r w:rsidR="00843BB9">
        <w:rPr>
          <w:rFonts w:ascii="Times New Roman" w:eastAsia="Times New Roman" w:hAnsi="Times New Roman" w:cs="Times New Roman"/>
          <w:sz w:val="24"/>
          <w:szCs w:val="24"/>
          <w:lang w:eastAsia="hu-HU"/>
        </w:rPr>
        <w:t>.....</w:t>
      </w:r>
    </w:p>
    <w:p w14:paraId="1A4B112C" w14:textId="676A8451" w:rsidR="004C1020" w:rsidRPr="004C1020" w:rsidRDefault="00843BB9" w:rsidP="00843BB9">
      <w:pPr>
        <w:spacing w:after="0" w:line="36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csapat képviselőjének</w:t>
      </w:r>
      <w:r w:rsidR="004C1020"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láírása</w:t>
      </w:r>
    </w:p>
    <w:p w14:paraId="6F919DD1" w14:textId="77777777" w:rsidR="004C1020" w:rsidRPr="009940BC" w:rsidRDefault="004C1020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</w:p>
    <w:sectPr w:rsidR="004C1020" w:rsidRPr="009940BC" w:rsidSect="00D14215">
      <w:headerReference w:type="default" r:id="rId7"/>
      <w:pgSz w:w="11906" w:h="16838"/>
      <w:pgMar w:top="964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01515" w14:textId="77777777" w:rsidR="00D14215" w:rsidRDefault="00D14215" w:rsidP="00C72D07">
      <w:pPr>
        <w:spacing w:after="0" w:line="240" w:lineRule="auto"/>
      </w:pPr>
      <w:r>
        <w:separator/>
      </w:r>
    </w:p>
  </w:endnote>
  <w:endnote w:type="continuationSeparator" w:id="0">
    <w:p w14:paraId="1F7EBEA7" w14:textId="77777777" w:rsidR="00D14215" w:rsidRDefault="00D14215" w:rsidP="00C72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2E903" w14:textId="77777777" w:rsidR="00D14215" w:rsidRDefault="00D14215" w:rsidP="00C72D07">
      <w:pPr>
        <w:spacing w:after="0" w:line="240" w:lineRule="auto"/>
      </w:pPr>
      <w:r>
        <w:separator/>
      </w:r>
    </w:p>
  </w:footnote>
  <w:footnote w:type="continuationSeparator" w:id="0">
    <w:p w14:paraId="4E9E54D4" w14:textId="77777777" w:rsidR="00D14215" w:rsidRDefault="00D14215" w:rsidP="00C72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E01A4" w14:textId="47C01C13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C70A054" wp14:editId="775C7D01">
          <wp:simplePos x="0" y="0"/>
          <wp:positionH relativeFrom="margin">
            <wp:posOffset>4518660</wp:posOffset>
          </wp:positionH>
          <wp:positionV relativeFrom="paragraph">
            <wp:posOffset>6985</wp:posOffset>
          </wp:positionV>
          <wp:extent cx="1276350" cy="845185"/>
          <wp:effectExtent l="0" t="0" r="0" b="0"/>
          <wp:wrapSquare wrapText="bothSides"/>
          <wp:docPr id="1327947400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7947400" name="Kép 13279474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80589F0" wp14:editId="0CED395F">
          <wp:simplePos x="0" y="0"/>
          <wp:positionH relativeFrom="margin">
            <wp:align>left</wp:align>
          </wp:positionH>
          <wp:positionV relativeFrom="paragraph">
            <wp:posOffset>-2540</wp:posOffset>
          </wp:positionV>
          <wp:extent cx="685800" cy="797560"/>
          <wp:effectExtent l="0" t="0" r="0" b="2540"/>
          <wp:wrapSquare wrapText="bothSides"/>
          <wp:docPr id="22394041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3940413" name="Kép 2239404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332" cy="8032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sz w:val="20"/>
        <w:szCs w:val="20"/>
      </w:rPr>
      <w:t xml:space="preserve">  </w:t>
    </w: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>Népfőiskola Alapítvány | Hungarikum Liget</w:t>
    </w:r>
  </w:p>
  <w:p w14:paraId="2E358A8C" w14:textId="7777777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6065 Lakitelek, Szentkirályi út 5.</w:t>
    </w:r>
  </w:p>
  <w:p w14:paraId="5BB1B3E8" w14:textId="4A6A1D54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+36 76 549 049</w:t>
    </w:r>
  </w:p>
  <w:p w14:paraId="0FB67DC8" w14:textId="648D4B5E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info@nepfolakitelek.hu</w:t>
    </w:r>
  </w:p>
  <w:p w14:paraId="5EA5BBE0" w14:textId="352D41D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nepfolakitelek.hu | hungarikumliget.hu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712EC"/>
    <w:multiLevelType w:val="singleLevel"/>
    <w:tmpl w:val="B40CA71E"/>
    <w:lvl w:ilvl="0">
      <w:start w:val="1"/>
      <w:numFmt w:val="decimal"/>
      <w:lvlText w:val="%1."/>
      <w:legacy w:legacy="1" w:legacySpace="0" w:legacyIndent="283"/>
      <w:lvlJc w:val="left"/>
      <w:pPr>
        <w:ind w:left="567" w:hanging="283"/>
      </w:pPr>
      <w:rPr>
        <w:b/>
      </w:rPr>
    </w:lvl>
  </w:abstractNum>
  <w:num w:numId="1" w16cid:durableId="45988643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YwMTAwMTMwMjFT0lEKTi0uzszPAykwqgUAh3RRbiwAAAA="/>
  </w:docVars>
  <w:rsids>
    <w:rsidRoot w:val="005A3A59"/>
    <w:rsid w:val="000B68A2"/>
    <w:rsid w:val="00134EA5"/>
    <w:rsid w:val="001438CE"/>
    <w:rsid w:val="00145717"/>
    <w:rsid w:val="001463DC"/>
    <w:rsid w:val="00161A6B"/>
    <w:rsid w:val="00166D75"/>
    <w:rsid w:val="00194850"/>
    <w:rsid w:val="00195481"/>
    <w:rsid w:val="001A7D99"/>
    <w:rsid w:val="001E0167"/>
    <w:rsid w:val="001E09A3"/>
    <w:rsid w:val="001F73D7"/>
    <w:rsid w:val="002023B2"/>
    <w:rsid w:val="00224EF6"/>
    <w:rsid w:val="002D1966"/>
    <w:rsid w:val="00327A26"/>
    <w:rsid w:val="00340A9C"/>
    <w:rsid w:val="003510D6"/>
    <w:rsid w:val="003F50EB"/>
    <w:rsid w:val="00453168"/>
    <w:rsid w:val="00480293"/>
    <w:rsid w:val="00485421"/>
    <w:rsid w:val="004A018D"/>
    <w:rsid w:val="004C1020"/>
    <w:rsid w:val="004C6ED7"/>
    <w:rsid w:val="004E14FA"/>
    <w:rsid w:val="004F1500"/>
    <w:rsid w:val="005211C3"/>
    <w:rsid w:val="00523855"/>
    <w:rsid w:val="00533128"/>
    <w:rsid w:val="0057469C"/>
    <w:rsid w:val="005A3A59"/>
    <w:rsid w:val="005A6B46"/>
    <w:rsid w:val="005D00E6"/>
    <w:rsid w:val="005D22F5"/>
    <w:rsid w:val="005D3FB2"/>
    <w:rsid w:val="006237AC"/>
    <w:rsid w:val="006423B5"/>
    <w:rsid w:val="006D19CF"/>
    <w:rsid w:val="006D705F"/>
    <w:rsid w:val="006F04D3"/>
    <w:rsid w:val="006F529D"/>
    <w:rsid w:val="007314A0"/>
    <w:rsid w:val="00736227"/>
    <w:rsid w:val="007463A4"/>
    <w:rsid w:val="007652E0"/>
    <w:rsid w:val="007670DC"/>
    <w:rsid w:val="00796E3A"/>
    <w:rsid w:val="007A2E38"/>
    <w:rsid w:val="007B4F01"/>
    <w:rsid w:val="007B554D"/>
    <w:rsid w:val="007E015C"/>
    <w:rsid w:val="007E2133"/>
    <w:rsid w:val="007F477A"/>
    <w:rsid w:val="00802103"/>
    <w:rsid w:val="00834EF7"/>
    <w:rsid w:val="00837A92"/>
    <w:rsid w:val="00843BB9"/>
    <w:rsid w:val="00895CAC"/>
    <w:rsid w:val="008C0D91"/>
    <w:rsid w:val="008E36A9"/>
    <w:rsid w:val="008F3E44"/>
    <w:rsid w:val="00951F0C"/>
    <w:rsid w:val="009910B1"/>
    <w:rsid w:val="009940BC"/>
    <w:rsid w:val="009A1064"/>
    <w:rsid w:val="009A718E"/>
    <w:rsid w:val="009C37FB"/>
    <w:rsid w:val="009F610F"/>
    <w:rsid w:val="00A21FB4"/>
    <w:rsid w:val="00A361E5"/>
    <w:rsid w:val="00A807D2"/>
    <w:rsid w:val="00AD16F3"/>
    <w:rsid w:val="00B17B81"/>
    <w:rsid w:val="00B3468A"/>
    <w:rsid w:val="00B747BB"/>
    <w:rsid w:val="00B83F29"/>
    <w:rsid w:val="00B90707"/>
    <w:rsid w:val="00BA4B44"/>
    <w:rsid w:val="00BC269C"/>
    <w:rsid w:val="00C30E2D"/>
    <w:rsid w:val="00C40EB5"/>
    <w:rsid w:val="00C62FFA"/>
    <w:rsid w:val="00C72D07"/>
    <w:rsid w:val="00CC494D"/>
    <w:rsid w:val="00D00998"/>
    <w:rsid w:val="00D14215"/>
    <w:rsid w:val="00D61261"/>
    <w:rsid w:val="00D627C4"/>
    <w:rsid w:val="00D83A56"/>
    <w:rsid w:val="00DC47D5"/>
    <w:rsid w:val="00E12092"/>
    <w:rsid w:val="00E85122"/>
    <w:rsid w:val="00EB3AB3"/>
    <w:rsid w:val="00EC7F7B"/>
    <w:rsid w:val="00EF0C00"/>
    <w:rsid w:val="00F2103E"/>
    <w:rsid w:val="00F37FC8"/>
    <w:rsid w:val="00F55CA4"/>
    <w:rsid w:val="00FC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00245"/>
  <w15:chartTrackingRefBased/>
  <w15:docId w15:val="{755363EA-1330-4EA4-8282-840FC06EF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23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D2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D22F5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510D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510D6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72D07"/>
  </w:style>
  <w:style w:type="paragraph" w:styleId="llb">
    <w:name w:val="footer"/>
    <w:basedOn w:val="Norml"/>
    <w:link w:val="llb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72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iglasi@nepfo.local</dc:creator>
  <cp:keywords/>
  <dc:description/>
  <cp:lastModifiedBy>acsinger@nepfo.local</cp:lastModifiedBy>
  <cp:revision>2</cp:revision>
  <cp:lastPrinted>2024-10-21T14:04:00Z</cp:lastPrinted>
  <dcterms:created xsi:type="dcterms:W3CDTF">2025-10-02T08:26:00Z</dcterms:created>
  <dcterms:modified xsi:type="dcterms:W3CDTF">2025-10-02T08:26:00Z</dcterms:modified>
</cp:coreProperties>
</file>